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3B80B" w14:textId="3E7A3768" w:rsidR="007574E1" w:rsidRDefault="007574E1" w:rsidP="007574E1">
      <w:r>
        <w:t xml:space="preserve">Hi [Client Name], it’s [Advisor Name], your CFS * financial advisor located at [Program Name]. I’ve got some great news I wanted to share with you. We’ve made some significant enhancements to </w:t>
      </w:r>
      <w:r w:rsidRPr="00F54E92">
        <w:t>the Client Asset Management (</w:t>
      </w:r>
      <w:r>
        <w:t>“</w:t>
      </w:r>
      <w:r w:rsidRPr="00F54E92">
        <w:t>CAM</w:t>
      </w:r>
      <w:r>
        <w:t>”</w:t>
      </w:r>
      <w:r w:rsidRPr="00F54E92">
        <w:t>) program offered through CUSO Financial Services</w:t>
      </w:r>
      <w:r w:rsidR="006C3413">
        <w:t>, L.P</w:t>
      </w:r>
      <w:bookmarkStart w:id="0" w:name="_GoBack"/>
      <w:bookmarkEnd w:id="0"/>
      <w:r w:rsidRPr="00F54E92">
        <w:t>.</w:t>
      </w:r>
      <w:r>
        <w:t xml:space="preserve"> Plus, our new enhancements include a </w:t>
      </w:r>
      <w:r>
        <w:rPr>
          <w:i/>
        </w:rPr>
        <w:t>reduction</w:t>
      </w:r>
      <w:r w:rsidR="00686F85">
        <w:t xml:space="preserve"> in the fee rate</w:t>
      </w:r>
      <w:r>
        <w:t xml:space="preserve"> for our CAM accounts, so your prices will be going down! It’s part of our continued efforts to improve our capabilities and service offerings. I’m sending you a [Letter/Email] with more details, so check that out and give me a call if you have any questions. My number is [phone number]. Again, it’s [Advisor Name] with program enhancements and price reduction news, and you can reach me at [phone number]. Thanks! </w:t>
      </w:r>
    </w:p>
    <w:p w14:paraId="53C9E8A3" w14:textId="77777777" w:rsidR="00A34E08" w:rsidRDefault="006C3413" w:rsidP="007574E1"/>
    <w:sectPr w:rsidR="00A34E08" w:rsidSect="00FB5A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DSzMLAwNbCwNDNV0lEKTi0uzszPAykwrAUASvH7kCwAAAA="/>
  </w:docVars>
  <w:rsids>
    <w:rsidRoot w:val="00C02C11"/>
    <w:rsid w:val="0007418F"/>
    <w:rsid w:val="00686F85"/>
    <w:rsid w:val="006C3413"/>
    <w:rsid w:val="006C461F"/>
    <w:rsid w:val="007574E1"/>
    <w:rsid w:val="00C02C11"/>
    <w:rsid w:val="00F04FF9"/>
    <w:rsid w:val="00FB5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15811"/>
  <w15:chartTrackingRefBased/>
  <w15:docId w15:val="{7EEE9189-1F1A-C642-AD2A-506AD7B9A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2C11"/>
    <w:pPr>
      <w:spacing w:after="200" w:line="276" w:lineRule="auto"/>
    </w:pPr>
    <w:rPr>
      <w:rFonts w:ascii="Verdana" w:hAnsi="Verdana"/>
      <w:sz w:val="1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44</Characters>
  <Application>Microsoft Office Word</Application>
  <DocSecurity>4</DocSecurity>
  <Lines>12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Grimm</dc:creator>
  <cp:keywords/>
  <dc:description/>
  <cp:lastModifiedBy>Alexandra Demontano</cp:lastModifiedBy>
  <cp:revision>2</cp:revision>
  <dcterms:created xsi:type="dcterms:W3CDTF">2018-09-14T15:15:00Z</dcterms:created>
  <dcterms:modified xsi:type="dcterms:W3CDTF">2018-09-14T15:15:00Z</dcterms:modified>
</cp:coreProperties>
</file>